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ADCFEF" w14:textId="37B04626" w:rsidR="00AD1362" w:rsidRPr="00EA0EEA" w:rsidRDefault="00AD1362">
      <w:pPr>
        <w:rPr>
          <w:b/>
          <w:bCs/>
          <w:sz w:val="32"/>
          <w:szCs w:val="32"/>
        </w:rPr>
      </w:pPr>
      <w:r w:rsidRPr="00EA0EEA">
        <w:rPr>
          <w:b/>
          <w:bCs/>
          <w:sz w:val="32"/>
          <w:szCs w:val="32"/>
        </w:rPr>
        <w:t>MSDM5004 HW2 solution</w:t>
      </w:r>
    </w:p>
    <w:p w14:paraId="18156C07" w14:textId="0B7D72D6" w:rsidR="00AD1362" w:rsidRDefault="00AD1362">
      <w:pPr>
        <w:rPr>
          <w:sz w:val="32"/>
          <w:szCs w:val="32"/>
        </w:rPr>
      </w:pPr>
    </w:p>
    <w:p w14:paraId="4E37006C" w14:textId="77777777" w:rsidR="00E45B90" w:rsidRPr="00EA0EEA" w:rsidRDefault="00E45B90" w:rsidP="00E45B9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Q1</w:t>
      </w:r>
      <w:r w:rsidRPr="00EA0EEA">
        <w:rPr>
          <w:b/>
          <w:bCs/>
          <w:sz w:val="32"/>
          <w:szCs w:val="32"/>
        </w:rPr>
        <w:t xml:space="preserve"> </w:t>
      </w:r>
    </w:p>
    <w:p w14:paraId="2F1819A2" w14:textId="77777777" w:rsidR="00E45B90" w:rsidRPr="00AE34A8" w:rsidRDefault="00E45B90" w:rsidP="00E45B90">
      <w:pPr>
        <w:rPr>
          <w:sz w:val="24"/>
          <w:szCs w:val="24"/>
        </w:rPr>
      </w:pPr>
      <w:r>
        <w:rPr>
          <w:sz w:val="24"/>
          <w:szCs w:val="24"/>
        </w:rPr>
        <w:t>First g</w:t>
      </w:r>
      <w:r w:rsidRPr="00AE34A8">
        <w:rPr>
          <w:sz w:val="24"/>
          <w:szCs w:val="24"/>
        </w:rPr>
        <w:t xml:space="preserve">et </w:t>
      </w:r>
      <m:oMath>
        <m:r>
          <w:rPr>
            <w:rFonts w:ascii="Cambria Math" w:hAnsi="Cambria Math"/>
            <w:sz w:val="24"/>
            <w:szCs w:val="24"/>
          </w:rPr>
          <m:t>D, L, U</m:t>
        </m:r>
      </m:oMath>
    </w:p>
    <w:p w14:paraId="4A9C32FE" w14:textId="77777777" w:rsidR="00E45B90" w:rsidRPr="00E45B90" w:rsidRDefault="00E45B90" w:rsidP="00E45B90">
      <w:pPr>
        <w:ind w:left="360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D=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5</m:t>
                    </m:r>
                  </m:e>
                </m:mr>
              </m:m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e>
          </m:d>
          <m:r>
            <w:rPr>
              <w:rFonts w:ascii="Cambria Math" w:hAnsi="Cambria Math"/>
              <w:sz w:val="24"/>
              <w:szCs w:val="24"/>
            </w:rPr>
            <m:t xml:space="preserve">    U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 xml:space="preserve">    L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</m:oMath>
      </m:oMathPara>
    </w:p>
    <w:p w14:paraId="655D1DA0" w14:textId="77777777" w:rsidR="00E45B90" w:rsidRPr="00E45B90" w:rsidRDefault="00E45B90" w:rsidP="00E45B90">
      <w:pPr>
        <w:ind w:left="360"/>
        <w:rPr>
          <w:rFonts w:hint="eastAsia"/>
          <w:sz w:val="24"/>
          <w:szCs w:val="24"/>
        </w:rPr>
      </w:pPr>
    </w:p>
    <w:p w14:paraId="40467DC8" w14:textId="77777777" w:rsidR="00E45B90" w:rsidRPr="00EA0EEA" w:rsidRDefault="00E45B90" w:rsidP="00E45B9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(1</w:t>
      </w:r>
      <w:r w:rsidRPr="00EA0EEA">
        <w:rPr>
          <w:b/>
          <w:bCs/>
          <w:sz w:val="24"/>
          <w:szCs w:val="24"/>
        </w:rPr>
        <w:t xml:space="preserve">) – Jacobi method </w:t>
      </w:r>
    </w:p>
    <w:p w14:paraId="6B5448C1" w14:textId="77777777" w:rsidR="00E45B90" w:rsidRDefault="00E45B90" w:rsidP="00E45B9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ompute the coefficient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D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+U</m:t>
            </m:r>
          </m:e>
        </m:d>
      </m:oMath>
      <w:r>
        <w:rPr>
          <w:rFonts w:hint="eastAsia"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D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/>
            <w:sz w:val="24"/>
            <w:szCs w:val="24"/>
          </w:rPr>
          <m:t>b</m:t>
        </m:r>
      </m:oMath>
    </w:p>
    <w:p w14:paraId="1B7811EC" w14:textId="77777777" w:rsidR="00E45B90" w:rsidRPr="00EA0EEA" w:rsidRDefault="00E45B90" w:rsidP="00E45B90">
      <w:pPr>
        <w:pStyle w:val="ListParagraph"/>
        <w:rPr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L+U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 xml:space="preserve">   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D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b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 w14:paraId="68543D4F" w14:textId="77777777" w:rsidR="00E45B90" w:rsidRDefault="00E45B90" w:rsidP="00E45B90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EA0EEA">
        <w:rPr>
          <w:sz w:val="24"/>
          <w:szCs w:val="24"/>
        </w:rPr>
        <w:t>Iteration</w:t>
      </w:r>
      <w:r>
        <w:rPr>
          <w:sz w:val="24"/>
          <w:szCs w:val="24"/>
        </w:rPr>
        <w:t xml:space="preserve"> by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</m:d>
          </m:sup>
        </m:sSup>
        <m:r>
          <w:rPr>
            <w:rFonts w:ascii="Cambria Math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D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L+U</m:t>
            </m:r>
          </m:e>
        </m:d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-1</m:t>
                </m:r>
              </m:e>
            </m:d>
          </m:sup>
        </m:sSup>
        <m:r>
          <w:rPr>
            <w:rFonts w:ascii="Cambria Math" w:hAnsi="Cambria Math"/>
            <w:sz w:val="24"/>
            <w:szCs w:val="24"/>
          </w:rPr>
          <m:t>+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D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/>
            <w:sz w:val="24"/>
            <w:szCs w:val="24"/>
          </w:rPr>
          <m:t>b</m:t>
        </m:r>
      </m:oMath>
      <w:r w:rsidRPr="00EA0EEA">
        <w:rPr>
          <w:sz w:val="24"/>
          <w:szCs w:val="24"/>
        </w:rPr>
        <w:t xml:space="preserve">, begin from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e>
            </m:d>
          </m:sup>
        </m:sSup>
        <m:r>
          <w:rPr>
            <w:rFonts w:ascii="Cambria Math" w:hAnsi="Cambria Math"/>
            <w:sz w:val="24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  <w:r>
        <w:rPr>
          <w:rFonts w:eastAsia="PMingLiU" w:hint="eastAsia"/>
          <w:sz w:val="24"/>
          <w:szCs w:val="24"/>
          <w:lang w:eastAsia="zh-TW"/>
        </w:rPr>
        <w:t xml:space="preserve"> </w:t>
      </w:r>
      <w:r>
        <w:rPr>
          <w:rFonts w:eastAsia="PMingLiU"/>
          <w:sz w:val="24"/>
          <w:szCs w:val="24"/>
          <w:lang w:eastAsia="zh-TW"/>
        </w:rPr>
        <w:t xml:space="preserve">  </w:t>
      </w:r>
    </w:p>
    <w:p w14:paraId="02C0F0D8" w14:textId="77777777" w:rsidR="00E45B90" w:rsidRPr="00EA0EEA" w:rsidRDefault="00E45B90" w:rsidP="00E45B90">
      <w:pPr>
        <w:pStyle w:val="ListParagraph"/>
        <w:rPr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</m:d>
            </m:sup>
          </m:sSup>
          <m:r>
            <w:rPr>
              <w:rFonts w:ascii="Cambria Math" w:hAnsi="Cambria Math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</m:d>
            </m:sup>
          </m:sSup>
          <m:r>
            <w:rPr>
              <w:rFonts w:ascii="Cambria Math" w:hAnsi="Cambria Math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0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≈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.5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2.066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.2</m:t>
                    </m:r>
                  </m:e>
                </m:mr>
              </m:m>
            </m:e>
          </m:d>
        </m:oMath>
      </m:oMathPara>
    </w:p>
    <w:p w14:paraId="3EE44C96" w14:textId="77777777" w:rsidR="00E45B90" w:rsidRPr="00CC3CF5" w:rsidRDefault="00E45B90" w:rsidP="00E45B90">
      <w:pPr>
        <w:ind w:left="360"/>
        <w:rPr>
          <w:rFonts w:hint="eastAsia"/>
          <w:sz w:val="24"/>
          <w:szCs w:val="24"/>
        </w:rPr>
      </w:pPr>
    </w:p>
    <w:p w14:paraId="575AE039" w14:textId="77777777" w:rsidR="00E45B90" w:rsidRPr="00EA0EEA" w:rsidRDefault="00E45B90" w:rsidP="00E45B90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rt (2</w:t>
      </w:r>
      <w:r w:rsidRPr="00EA0EEA">
        <w:rPr>
          <w:b/>
          <w:bCs/>
          <w:sz w:val="24"/>
          <w:szCs w:val="24"/>
        </w:rPr>
        <w:t xml:space="preserve">) – Gauss </w:t>
      </w:r>
      <w:proofErr w:type="spellStart"/>
      <w:r w:rsidRPr="00EA0EEA">
        <w:rPr>
          <w:b/>
          <w:bCs/>
          <w:sz w:val="24"/>
          <w:szCs w:val="24"/>
        </w:rPr>
        <w:t>Siedel</w:t>
      </w:r>
      <w:proofErr w:type="spellEnd"/>
      <w:r w:rsidRPr="00EA0EEA">
        <w:rPr>
          <w:b/>
          <w:bCs/>
          <w:sz w:val="24"/>
          <w:szCs w:val="24"/>
        </w:rPr>
        <w:t xml:space="preserve"> </w:t>
      </w:r>
    </w:p>
    <w:p w14:paraId="5458D15C" w14:textId="77777777" w:rsidR="00E45B90" w:rsidRPr="00AE34A8" w:rsidRDefault="00E45B90" w:rsidP="00E45B9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ompute the coefficient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-L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/>
            <w:sz w:val="24"/>
            <w:szCs w:val="24"/>
          </w:rPr>
          <m:t>U</m:t>
        </m:r>
      </m:oMath>
      <w:r>
        <w:rPr>
          <w:rFonts w:eastAsia="PMingLiU" w:hint="eastAsia"/>
          <w:sz w:val="24"/>
          <w:szCs w:val="24"/>
          <w:lang w:eastAsia="zh-TW"/>
        </w:rPr>
        <w:t xml:space="preserve"> </w:t>
      </w:r>
      <w:r>
        <w:rPr>
          <w:rFonts w:eastAsia="PMingLiU"/>
          <w:sz w:val="24"/>
          <w:szCs w:val="24"/>
          <w:lang w:val="en-HK" w:eastAsia="zh-TW"/>
        </w:rPr>
        <w:t xml:space="preserve">and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(D-L)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/>
            <w:sz w:val="24"/>
            <w:szCs w:val="24"/>
          </w:rPr>
          <m:t>b</m:t>
        </m:r>
      </m:oMath>
    </w:p>
    <w:p w14:paraId="221EF61A" w14:textId="258A8ACE" w:rsidR="00E45B90" w:rsidRPr="00E45B90" w:rsidRDefault="00E45B90" w:rsidP="00E45B90">
      <w:pPr>
        <w:pStyle w:val="ListParagraph"/>
        <w:rPr>
          <w:rFonts w:hint="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D-L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U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 xml:space="preserve">   ,   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D-L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b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 w14:paraId="18D40503" w14:textId="77777777" w:rsidR="00E45B90" w:rsidRPr="00AE34A8" w:rsidRDefault="00E45B90" w:rsidP="00E45B9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teration by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e>
            </m:d>
          </m:sup>
        </m:sSup>
        <m:r>
          <w:rPr>
            <w:rFonts w:ascii="Cambria Math" w:hAnsi="Cambria Math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D-L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/>
            <w:sz w:val="24"/>
            <w:szCs w:val="24"/>
          </w:rPr>
          <m:t>U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k-1</m:t>
                </m:r>
              </m:e>
            </m:d>
          </m:sup>
        </m:sSup>
        <m:r>
          <w:rPr>
            <w:rFonts w:ascii="Cambria Math" w:hAnsi="Cambria Math"/>
            <w:sz w:val="24"/>
            <w:szCs w:val="24"/>
          </w:rPr>
          <m:t>+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(D-L)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p>
        <m:r>
          <w:rPr>
            <w:rFonts w:ascii="Cambria Math" w:hAnsi="Cambria Math"/>
            <w:sz w:val="24"/>
            <w:szCs w:val="24"/>
          </w:rPr>
          <m:t>b</m:t>
        </m:r>
      </m:oMath>
      <w:r>
        <w:rPr>
          <w:sz w:val="24"/>
          <w:szCs w:val="24"/>
        </w:rPr>
        <w:t xml:space="preserve">, begin from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e>
            </m:d>
          </m:sup>
        </m:sSup>
        <m:r>
          <w:rPr>
            <w:rFonts w:ascii="Cambria Math" w:hAnsi="Cambria Math"/>
            <w:sz w:val="24"/>
            <w:szCs w:val="24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e>
              </m:mr>
            </m:m>
          </m:e>
        </m:d>
      </m:oMath>
    </w:p>
    <w:p w14:paraId="49D78F85" w14:textId="305D3F6F" w:rsidR="00E45B90" w:rsidRDefault="00E45B90" w:rsidP="007234B7">
      <w:pPr>
        <w:pStyle w:val="ListParagraph"/>
        <w:rPr>
          <w:rFonts w:hint="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e>
              </m:d>
            </m:sup>
          </m:sSup>
          <m:r>
            <w:rPr>
              <w:rFonts w:ascii="Cambria Math" w:hAnsi="Cambria Math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  <m:sup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e>
              </m:d>
            </m:sup>
          </m:sSup>
          <m:r>
            <w:rPr>
              <w:rFonts w:ascii="Cambria Math" w:hAnsi="Cambria Math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5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7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6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0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69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90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4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5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  <w:sz w:val="24"/>
              <w:szCs w:val="24"/>
            </w:rPr>
            <m:t>≈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.433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.877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0.9778</m:t>
                    </m:r>
                  </m:e>
                </m:mr>
              </m:m>
            </m:e>
          </m:d>
        </m:oMath>
      </m:oMathPara>
    </w:p>
    <w:p w14:paraId="6DA9C485" w14:textId="77777777" w:rsidR="00E45B90" w:rsidRPr="00EA0EEA" w:rsidRDefault="00E45B90" w:rsidP="00E45B90">
      <w:pPr>
        <w:rPr>
          <w:sz w:val="24"/>
          <w:szCs w:val="24"/>
        </w:rPr>
      </w:pPr>
      <w:r>
        <w:rPr>
          <w:sz w:val="24"/>
          <w:szCs w:val="24"/>
        </w:rPr>
        <w:pict w14:anchorId="031B4FF8">
          <v:rect id="_x0000_i1027" style="width:0;height:1.5pt" o:hralign="center" o:hrstd="t" o:hr="t" fillcolor="#a0a0a0" stroked="f"/>
        </w:pict>
      </w:r>
    </w:p>
    <w:p w14:paraId="24E5260B" w14:textId="71E04F8F" w:rsidR="00E45B90" w:rsidRPr="00EA0EEA" w:rsidRDefault="00E45B90" w:rsidP="00E45B9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Q2</w:t>
      </w:r>
      <w:r w:rsidRPr="00EA0EEA">
        <w:rPr>
          <w:b/>
          <w:bCs/>
          <w:sz w:val="32"/>
          <w:szCs w:val="32"/>
        </w:rPr>
        <w:t xml:space="preserve"> </w:t>
      </w:r>
    </w:p>
    <w:p w14:paraId="05F13410" w14:textId="77777777" w:rsidR="00E45B90" w:rsidRPr="00925AFD" w:rsidRDefault="00E45B90" w:rsidP="00E45B90">
      <w:pPr>
        <w:rPr>
          <w:sz w:val="24"/>
          <w:szCs w:val="24"/>
        </w:rPr>
      </w:pPr>
      <w:r w:rsidRPr="00925AFD">
        <w:rPr>
          <w:sz w:val="24"/>
          <w:szCs w:val="24"/>
        </w:rPr>
        <w:t xml:space="preserve">Note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</m:oMath>
      <w:r w:rsidRPr="00925AFD">
        <w:rPr>
          <w:sz w:val="24"/>
          <w:szCs w:val="24"/>
        </w:rPr>
        <w:t xml:space="preserve"> norm </w:t>
      </w:r>
      <w:r>
        <w:rPr>
          <w:sz w:val="24"/>
          <w:szCs w:val="24"/>
        </w:rPr>
        <w:t xml:space="preserve">of a vector </w:t>
      </w:r>
      <m:oMath>
        <m:r>
          <m:rPr>
            <m:sty m:val="bi"/>
          </m:rPr>
          <w:rPr>
            <w:rFonts w:ascii="Cambria Math" w:hAnsi="Cambria Math"/>
            <w:sz w:val="24"/>
            <w:szCs w:val="24"/>
          </w:rPr>
          <m:t>x</m:t>
        </m:r>
      </m:oMath>
      <w:r>
        <w:rPr>
          <w:sz w:val="24"/>
          <w:szCs w:val="24"/>
        </w:rPr>
        <w:t xml:space="preserve"> i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x</m:t>
                </m:r>
              </m:e>
            </m:d>
          </m:e>
          <m:sub>
            <m:r>
              <w:rPr>
                <w:rFonts w:ascii="Cambria Math" w:hAnsi="Cambria Math"/>
                <w:sz w:val="24"/>
                <w:szCs w:val="24"/>
              </w:rPr>
              <m:t>∞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max</m:t>
            </m:r>
          </m:fName>
          <m:e>
            <m:d>
              <m:dPr>
                <m:begChr m:val="{"/>
                <m:endChr m:val="}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 xml:space="preserve">, 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, …</m:t>
                </m:r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</m:sSub>
                  </m:e>
                </m:d>
              </m:e>
            </m:d>
            <m:r>
              <w:rPr>
                <w:rFonts w:ascii="Cambria Math" w:hAnsi="Cambria Math"/>
                <w:sz w:val="24"/>
                <w:szCs w:val="24"/>
              </w:rPr>
              <m:t xml:space="preserve"> </m:t>
            </m:r>
          </m:e>
        </m:func>
      </m:oMath>
    </w:p>
    <w:p w14:paraId="116708E8" w14:textId="77777777" w:rsidR="00E45B90" w:rsidRPr="00EA0EEA" w:rsidRDefault="00E45B90" w:rsidP="00E45B90">
      <w:pPr>
        <w:rPr>
          <w:b/>
          <w:bCs/>
          <w:sz w:val="24"/>
          <w:szCs w:val="24"/>
        </w:rPr>
      </w:pPr>
      <w:r w:rsidRPr="00EA0EEA">
        <w:rPr>
          <w:b/>
          <w:bCs/>
          <w:sz w:val="24"/>
          <w:szCs w:val="24"/>
        </w:rPr>
        <w:t xml:space="preserve">Part (1) – Gauss </w:t>
      </w:r>
      <w:proofErr w:type="spellStart"/>
      <w:r w:rsidRPr="00EA0EEA">
        <w:rPr>
          <w:b/>
          <w:bCs/>
          <w:sz w:val="24"/>
          <w:szCs w:val="24"/>
        </w:rPr>
        <w:t>Siedel</w:t>
      </w:r>
      <w:proofErr w:type="spellEnd"/>
      <w:r w:rsidRPr="00EA0EEA">
        <w:rPr>
          <w:b/>
          <w:bCs/>
          <w:sz w:val="24"/>
          <w:szCs w:val="24"/>
        </w:rPr>
        <w:t xml:space="preserve"> </w:t>
      </w:r>
    </w:p>
    <w:p w14:paraId="09794582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A = [4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1,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,-1; </w:t>
      </w:r>
    </w:p>
    <w:p w14:paraId="0C6C3D4F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4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-1,-1;</w:t>
      </w:r>
    </w:p>
    <w:p w14:paraId="2F78B234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,-1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3,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;</w:t>
      </w:r>
    </w:p>
    <w:p w14:paraId="445938B3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-1,-1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1,5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];</w:t>
      </w:r>
    </w:p>
    <w:p w14:paraId="2DE113A1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EBAD0D8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b = [-3,-2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2,5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].';</w:t>
      </w:r>
    </w:p>
    <w:p w14:paraId="4FEAC1A3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C137BE1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D = 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iag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iag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A));</w:t>
      </w:r>
    </w:p>
    <w:p w14:paraId="128455A3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U = -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triu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A,1);</w:t>
      </w:r>
    </w:p>
    <w:p w14:paraId="79D5FB18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L = -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tril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A,-1);</w:t>
      </w:r>
    </w:p>
    <w:p w14:paraId="210EC05B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DF6279E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g1 = 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inv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-L)*U;</w:t>
      </w:r>
    </w:p>
    <w:p w14:paraId="775AB9F4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g2 = 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inv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-L)*b;</w:t>
      </w:r>
    </w:p>
    <w:p w14:paraId="6E9CB282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C792296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/1000;</w:t>
      </w:r>
    </w:p>
    <w:p w14:paraId="1E3083A0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46364E44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[0,0,0,1].';</w:t>
      </w:r>
    </w:p>
    <w:p w14:paraId="2C6568F0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00*ones(4,1);</w:t>
      </w:r>
    </w:p>
    <w:p w14:paraId="497777AF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7374CC5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while</w:t>
      </w:r>
      <w:proofErr w:type="gramEnd"/>
      <w:r w:rsidRPr="007234B7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norm(x1-x0, </w:t>
      </w:r>
      <w:proofErr w:type="spell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Inf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) &gt;= </w:t>
      </w:r>
      <w:proofErr w:type="spell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</w:p>
    <w:p w14:paraId="6F88CD06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x0;</w:t>
      </w:r>
    </w:p>
    <w:p w14:paraId="6E2E4681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g1*x0 + g2;</w:t>
      </w:r>
    </w:p>
    <w:p w14:paraId="0053AF4A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25785711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14B0EEF6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isp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0)</w:t>
      </w:r>
    </w:p>
    <w:p w14:paraId="710AED8E" w14:textId="77777777" w:rsidR="00E45B90" w:rsidRPr="00EA0EEA" w:rsidRDefault="00E45B90" w:rsidP="00E45B90">
      <w:pPr>
        <w:rPr>
          <w:b/>
          <w:bCs/>
          <w:sz w:val="24"/>
          <w:szCs w:val="24"/>
        </w:rPr>
      </w:pPr>
      <w:r w:rsidRPr="00EA0EEA">
        <w:rPr>
          <w:b/>
          <w:bCs/>
          <w:sz w:val="24"/>
          <w:szCs w:val="24"/>
        </w:rPr>
        <w:lastRenderedPageBreak/>
        <w:t xml:space="preserve">Console display: </w:t>
      </w:r>
    </w:p>
    <w:p w14:paraId="272CAA87" w14:textId="77777777" w:rsidR="007234B7" w:rsidRPr="007234B7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-0.753059796800029</w:t>
      </w:r>
    </w:p>
    <w:p w14:paraId="7796B1CA" w14:textId="77777777" w:rsidR="007234B7" w:rsidRPr="007234B7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 0.040886583057744</w:t>
      </w:r>
    </w:p>
    <w:p w14:paraId="6B2F8DCA" w14:textId="77777777" w:rsidR="007234B7" w:rsidRPr="007234B7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 0.691516167015457</w:t>
      </w:r>
    </w:p>
    <w:p w14:paraId="66FD5A92" w14:textId="57B9C997" w:rsidR="00E45B90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 0.719262123848452</w:t>
      </w:r>
    </w:p>
    <w:p w14:paraId="0D778551" w14:textId="77777777" w:rsidR="007234B7" w:rsidRDefault="007234B7" w:rsidP="007234B7">
      <w:pPr>
        <w:rPr>
          <w:sz w:val="24"/>
          <w:szCs w:val="24"/>
        </w:rPr>
      </w:pPr>
    </w:p>
    <w:p w14:paraId="20887187" w14:textId="77777777" w:rsidR="00E45B90" w:rsidRPr="00EA0EEA" w:rsidRDefault="00E45B90" w:rsidP="00E45B90">
      <w:pPr>
        <w:rPr>
          <w:b/>
          <w:bCs/>
          <w:sz w:val="24"/>
          <w:szCs w:val="24"/>
        </w:rPr>
      </w:pPr>
      <w:r w:rsidRPr="00EA0EEA">
        <w:rPr>
          <w:b/>
          <w:bCs/>
          <w:sz w:val="24"/>
          <w:szCs w:val="24"/>
        </w:rPr>
        <w:t xml:space="preserve">Part (2) – SOR </w:t>
      </w:r>
    </w:p>
    <w:p w14:paraId="38B50CA2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A = [4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1,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,-1; </w:t>
      </w:r>
    </w:p>
    <w:p w14:paraId="14B27952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4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-1,-1;</w:t>
      </w:r>
    </w:p>
    <w:p w14:paraId="1DE509CB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1,-1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3,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;</w:t>
      </w:r>
    </w:p>
    <w:p w14:paraId="76B583C3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-1,-1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1,5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];</w:t>
      </w:r>
    </w:p>
    <w:p w14:paraId="2C8CD9EF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11827DF4" w14:textId="6487701D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 w:hint="eastAsia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b = [-3,-2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,2,5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].';</w:t>
      </w:r>
    </w:p>
    <w:p w14:paraId="5626A878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w = 1.2;</w:t>
      </w:r>
    </w:p>
    <w:p w14:paraId="2419F197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1255FA36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D = 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iag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iag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A));</w:t>
      </w:r>
    </w:p>
    <w:p w14:paraId="076CA09E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U = -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triu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A,1);</w:t>
      </w:r>
    </w:p>
    <w:p w14:paraId="6D5A8D4F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L = -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tril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A,-1);</w:t>
      </w:r>
    </w:p>
    <w:p w14:paraId="45EC0D94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BD1C69A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g1 = 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inv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-w*L)*((1-w)*</w:t>
      </w:r>
      <w:proofErr w:type="spell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+w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*U);</w:t>
      </w:r>
    </w:p>
    <w:p w14:paraId="09BCC1A3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g2 = w*</w:t>
      </w: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inv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-w*L)*b;</w:t>
      </w:r>
    </w:p>
    <w:p w14:paraId="295D4CD4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B5926D8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/1000;</w:t>
      </w:r>
    </w:p>
    <w:p w14:paraId="263437C3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C4C0117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[0,0,0,1].';</w:t>
      </w:r>
    </w:p>
    <w:p w14:paraId="4AD2B39C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00*ones(4,1);</w:t>
      </w:r>
    </w:p>
    <w:p w14:paraId="104142DD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2AECDEF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while</w:t>
      </w:r>
      <w:proofErr w:type="gramEnd"/>
      <w:r w:rsidRPr="007234B7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norm(x1-x0, </w:t>
      </w:r>
      <w:proofErr w:type="spell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Inf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) &gt;= </w:t>
      </w:r>
      <w:proofErr w:type="spell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esp</w:t>
      </w:r>
      <w:proofErr w:type="spellEnd"/>
    </w:p>
    <w:p w14:paraId="771F25C2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1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x0;</w:t>
      </w:r>
    </w:p>
    <w:p w14:paraId="00F87ED0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0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 xml:space="preserve"> = g1*x0 + g2;</w:t>
      </w:r>
    </w:p>
    <w:p w14:paraId="5825A470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7234B7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37224357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387E4011" w14:textId="77777777" w:rsidR="007234B7" w:rsidRPr="007234B7" w:rsidRDefault="007234B7" w:rsidP="007234B7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proofErr w:type="gramStart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disp</w:t>
      </w:r>
      <w:proofErr w:type="spell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7234B7">
        <w:rPr>
          <w:rFonts w:ascii="Courier New" w:eastAsia="PMingLiU" w:hAnsi="Courier New" w:cs="Courier New"/>
          <w:sz w:val="24"/>
          <w:szCs w:val="24"/>
          <w:lang w:eastAsia="zh-TW"/>
        </w:rPr>
        <w:t>x0)</w:t>
      </w:r>
    </w:p>
    <w:p w14:paraId="5E6C8F63" w14:textId="77777777" w:rsidR="007234B7" w:rsidRPr="007234B7" w:rsidRDefault="007234B7" w:rsidP="007234B7">
      <w:pPr>
        <w:spacing w:after="0" w:line="240" w:lineRule="auto"/>
        <w:rPr>
          <w:rFonts w:ascii="Consolas" w:eastAsia="PMingLiU" w:hAnsi="Consolas" w:cs="PMingLiU"/>
          <w:sz w:val="24"/>
          <w:szCs w:val="24"/>
          <w:lang w:eastAsia="zh-TW"/>
        </w:rPr>
      </w:pPr>
    </w:p>
    <w:p w14:paraId="1C9AA603" w14:textId="05C5A02F" w:rsidR="00E45B90" w:rsidRPr="00F176C7" w:rsidRDefault="00E45B90" w:rsidP="00E45B90">
      <w:pPr>
        <w:rPr>
          <w:b/>
          <w:bCs/>
          <w:sz w:val="24"/>
          <w:szCs w:val="24"/>
        </w:rPr>
      </w:pPr>
      <w:r w:rsidRPr="00F176C7">
        <w:rPr>
          <w:b/>
          <w:bCs/>
          <w:sz w:val="24"/>
          <w:szCs w:val="24"/>
        </w:rPr>
        <w:t xml:space="preserve">Console display: </w:t>
      </w:r>
    </w:p>
    <w:p w14:paraId="68EBCFFD" w14:textId="77777777" w:rsidR="007234B7" w:rsidRPr="007234B7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-0.753455643103498</w:t>
      </w:r>
    </w:p>
    <w:p w14:paraId="399708F5" w14:textId="77777777" w:rsidR="007234B7" w:rsidRPr="007234B7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 0.041243058029276</w:t>
      </w:r>
    </w:p>
    <w:p w14:paraId="723F75FE" w14:textId="77777777" w:rsidR="007234B7" w:rsidRPr="007234B7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 0.691714074061100</w:t>
      </w:r>
    </w:p>
    <w:p w14:paraId="775D8F37" w14:textId="079E8D0F" w:rsidR="00E45B90" w:rsidRDefault="007234B7" w:rsidP="007234B7">
      <w:pPr>
        <w:rPr>
          <w:rFonts w:ascii="Courier New" w:hAnsi="Courier New" w:cs="Courier New"/>
          <w:sz w:val="24"/>
          <w:szCs w:val="24"/>
        </w:rPr>
      </w:pPr>
      <w:r w:rsidRPr="007234B7">
        <w:rPr>
          <w:rFonts w:ascii="Courier New" w:hAnsi="Courier New" w:cs="Courier New"/>
          <w:sz w:val="24"/>
          <w:szCs w:val="24"/>
        </w:rPr>
        <w:t xml:space="preserve">   0.719166490715922</w:t>
      </w:r>
    </w:p>
    <w:p w14:paraId="47ED9F1F" w14:textId="14FF17E3" w:rsidR="008B6ABB" w:rsidRDefault="00582F1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Q3</w:t>
      </w:r>
    </w:p>
    <w:p w14:paraId="00F9DB51" w14:textId="19E47F85" w:rsidR="00AD7314" w:rsidRPr="00AD7314" w:rsidRDefault="00582F1B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4"/>
          <w:szCs w:val="24"/>
        </w:rPr>
        <w:t>f = @(x) sin(x)/x^2</w:t>
      </w:r>
      <w:r w:rsidR="00AD7314" w:rsidRPr="00AD7314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0C5F648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>h = 1e-2;</w:t>
      </w:r>
    </w:p>
    <w:p w14:paraId="42A162EB" w14:textId="09565A7A" w:rsidR="00AD7314" w:rsidRPr="00AD7314" w:rsidRDefault="00582F1B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4"/>
          <w:szCs w:val="24"/>
        </w:rPr>
        <w:t>x0</w:t>
      </w:r>
      <w:proofErr w:type="gramEnd"/>
      <w:r>
        <w:rPr>
          <w:rFonts w:ascii="Courier New" w:hAnsi="Courier New" w:cs="Courier New"/>
          <w:color w:val="000000"/>
          <w:sz w:val="24"/>
          <w:szCs w:val="24"/>
        </w:rPr>
        <w:t xml:space="preserve"> = 3</w:t>
      </w:r>
      <w:r w:rsidR="00AD7314" w:rsidRPr="00AD7314">
        <w:rPr>
          <w:rFonts w:ascii="Courier New" w:hAnsi="Courier New" w:cs="Courier New"/>
          <w:color w:val="000000"/>
          <w:sz w:val="24"/>
          <w:szCs w:val="24"/>
        </w:rPr>
        <w:t>;</w:t>
      </w:r>
    </w:p>
    <w:p w14:paraId="445CB3B7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336749A6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228B22"/>
          <w:sz w:val="24"/>
          <w:szCs w:val="24"/>
        </w:rPr>
        <w:t>% Computing derivative</w:t>
      </w:r>
    </w:p>
    <w:p w14:paraId="1C813ACD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df</w:t>
      </w:r>
      <w:proofErr w:type="spellEnd"/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@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x,h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 (f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x+h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-f(x-h))/2/h;</w:t>
      </w:r>
    </w:p>
    <w:p w14:paraId="24B9879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AD7314">
        <w:rPr>
          <w:rFonts w:ascii="Courier New" w:hAnsi="Courier New" w:cs="Courier New"/>
          <w:color w:val="A020F0"/>
          <w:sz w:val="24"/>
          <w:szCs w:val="24"/>
        </w:rPr>
        <w:t>"derivative: "</w:t>
      </w: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+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x0,h))</w:t>
      </w:r>
    </w:p>
    <w:p w14:paraId="7C947443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663D338F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228B22"/>
          <w:sz w:val="24"/>
          <w:szCs w:val="24"/>
        </w:rPr>
        <w:t>% Checking order of numerical scheme</w:t>
      </w:r>
    </w:p>
    <w:p w14:paraId="54EFF3A7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>n = 10;</w:t>
      </w:r>
    </w:p>
    <w:p w14:paraId="14632D6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zeros(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n,1);</w:t>
      </w:r>
    </w:p>
    <w:p w14:paraId="3BD28DAF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order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zeros(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n-2,1);</w:t>
      </w:r>
    </w:p>
    <w:p w14:paraId="1792394F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14:paraId="5FAD5128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AD7314">
        <w:rPr>
          <w:rFonts w:ascii="Courier New" w:hAnsi="Courier New" w:cs="Courier New"/>
          <w:color w:val="0000FF"/>
          <w:sz w:val="24"/>
          <w:szCs w:val="24"/>
        </w:rPr>
        <w:t>for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1:n</w:t>
      </w:r>
    </w:p>
    <w:p w14:paraId="170F53FC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) =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x0, h);</w:t>
      </w:r>
    </w:p>
    <w:p w14:paraId="4215A5F7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   h = h/2;</w:t>
      </w:r>
    </w:p>
    <w:p w14:paraId="538CD024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5C19E5F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68993735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AD7314">
        <w:rPr>
          <w:rFonts w:ascii="Courier New" w:hAnsi="Courier New" w:cs="Courier New"/>
          <w:color w:val="0000FF"/>
          <w:sz w:val="24"/>
          <w:szCs w:val="24"/>
        </w:rPr>
        <w:t>for</w:t>
      </w:r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= 1:n-2</w:t>
      </w:r>
    </w:p>
    <w:p w14:paraId="58E7E8B5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order_</w:t>
      </w:r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 = log2(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i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-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i+1))/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i+1)-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f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i+2)));</w:t>
      </w:r>
    </w:p>
    <w:p w14:paraId="53D75CA4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>end</w:t>
      </w:r>
    </w:p>
    <w:p w14:paraId="0809E735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AD7314">
        <w:rPr>
          <w:rFonts w:ascii="Courier New" w:hAnsi="Courier New" w:cs="Courier New"/>
          <w:color w:val="0000FF"/>
          <w:sz w:val="24"/>
          <w:szCs w:val="24"/>
        </w:rPr>
        <w:t xml:space="preserve"> </w:t>
      </w:r>
    </w:p>
    <w:p w14:paraId="7EF797BE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AD7314"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gramEnd"/>
      <w:r w:rsidRPr="00AD7314">
        <w:rPr>
          <w:rFonts w:ascii="Courier New" w:hAnsi="Courier New" w:cs="Courier New"/>
          <w:color w:val="A020F0"/>
          <w:sz w:val="24"/>
          <w:szCs w:val="24"/>
        </w:rPr>
        <w:t>"order of numerical scheme:"</w:t>
      </w:r>
      <w:r w:rsidRPr="00AD7314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7B855CC4" w14:textId="77777777" w:rsidR="00AD7314" w:rsidRPr="00AD7314" w:rsidRDefault="00AD7314" w:rsidP="00AD731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disp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 w:rsidRPr="00AD7314">
        <w:rPr>
          <w:rFonts w:ascii="Courier New" w:hAnsi="Courier New" w:cs="Courier New"/>
          <w:color w:val="000000"/>
          <w:sz w:val="24"/>
          <w:szCs w:val="24"/>
        </w:rPr>
        <w:t>order_array</w:t>
      </w:r>
      <w:proofErr w:type="spellEnd"/>
      <w:r w:rsidRPr="00AD7314">
        <w:rPr>
          <w:rFonts w:ascii="Courier New" w:hAnsi="Courier New" w:cs="Courier New"/>
          <w:color w:val="000000"/>
          <w:sz w:val="24"/>
          <w:szCs w:val="24"/>
        </w:rPr>
        <w:t>)</w:t>
      </w:r>
    </w:p>
    <w:p w14:paraId="77ACBBE8" w14:textId="77777777" w:rsidR="00AD7314" w:rsidRDefault="00AD7314">
      <w:pPr>
        <w:rPr>
          <w:sz w:val="24"/>
          <w:szCs w:val="24"/>
        </w:rPr>
      </w:pPr>
    </w:p>
    <w:p w14:paraId="43175014" w14:textId="1F4A124C" w:rsidR="00AD7314" w:rsidRPr="00AD7314" w:rsidRDefault="00AD7314">
      <w:pPr>
        <w:rPr>
          <w:b/>
          <w:bCs/>
          <w:sz w:val="24"/>
          <w:szCs w:val="24"/>
        </w:rPr>
      </w:pPr>
      <w:r w:rsidRPr="00AD7314">
        <w:rPr>
          <w:b/>
          <w:bCs/>
          <w:sz w:val="24"/>
          <w:szCs w:val="24"/>
        </w:rPr>
        <w:t xml:space="preserve">Console display: </w:t>
      </w:r>
    </w:p>
    <w:p w14:paraId="47766AA7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proofErr w:type="gramStart"/>
      <w:r w:rsidRPr="00582F1B">
        <w:rPr>
          <w:rFonts w:ascii="Courier New" w:hAnsi="Courier New" w:cs="Courier New"/>
          <w:sz w:val="24"/>
          <w:szCs w:val="24"/>
        </w:rPr>
        <w:t>derivative</w:t>
      </w:r>
      <w:proofErr w:type="gramEnd"/>
      <w:r w:rsidRPr="00582F1B">
        <w:rPr>
          <w:rFonts w:ascii="Courier New" w:hAnsi="Courier New" w:cs="Courier New"/>
          <w:sz w:val="24"/>
          <w:szCs w:val="24"/>
        </w:rPr>
        <w:t>: -0.12045</w:t>
      </w:r>
    </w:p>
    <w:p w14:paraId="24E65B9E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proofErr w:type="gramStart"/>
      <w:r w:rsidRPr="00582F1B">
        <w:rPr>
          <w:rFonts w:ascii="Courier New" w:hAnsi="Courier New" w:cs="Courier New"/>
          <w:sz w:val="24"/>
          <w:szCs w:val="24"/>
        </w:rPr>
        <w:t>order</w:t>
      </w:r>
      <w:proofErr w:type="gramEnd"/>
      <w:r w:rsidRPr="00582F1B">
        <w:rPr>
          <w:rFonts w:ascii="Courier New" w:hAnsi="Courier New" w:cs="Courier New"/>
          <w:sz w:val="24"/>
          <w:szCs w:val="24"/>
        </w:rPr>
        <w:t xml:space="preserve"> of numerical scheme:</w:t>
      </w:r>
    </w:p>
    <w:p w14:paraId="345572CC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011018672592</w:t>
      </w:r>
    </w:p>
    <w:p w14:paraId="4D21D101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003167886757</w:t>
      </w:r>
    </w:p>
    <w:p w14:paraId="255BE57D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9996899588639</w:t>
      </w:r>
    </w:p>
    <w:p w14:paraId="517FA2E2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031336607194</w:t>
      </w:r>
    </w:p>
    <w:p w14:paraId="289893F7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9758626038902</w:t>
      </w:r>
    </w:p>
    <w:p w14:paraId="007138BC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2.000290539479766</w:t>
      </w:r>
    </w:p>
    <w:p w14:paraId="129A3B26" w14:textId="77777777" w:rsidR="00582F1B" w:rsidRPr="00582F1B" w:rsidRDefault="00582F1B" w:rsidP="00582F1B">
      <w:pPr>
        <w:rPr>
          <w:rFonts w:ascii="Courier New" w:hAnsi="Courier New" w:cs="Courier New"/>
          <w:sz w:val="24"/>
          <w:szCs w:val="24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9433147986543</w:t>
      </w:r>
    </w:p>
    <w:p w14:paraId="343F5076" w14:textId="41DBD2C9" w:rsidR="00582F1B" w:rsidRDefault="00582F1B" w:rsidP="00582F1B">
      <w:pPr>
        <w:rPr>
          <w:rFonts w:cstheme="minorHAnsi"/>
          <w:b/>
          <w:bCs/>
          <w:sz w:val="32"/>
          <w:szCs w:val="32"/>
        </w:rPr>
      </w:pPr>
      <w:r w:rsidRPr="00582F1B">
        <w:rPr>
          <w:rFonts w:ascii="Courier New" w:hAnsi="Courier New" w:cs="Courier New"/>
          <w:sz w:val="24"/>
          <w:szCs w:val="24"/>
        </w:rPr>
        <w:t xml:space="preserve">   1.995473184108702</w:t>
      </w:r>
    </w:p>
    <w:p w14:paraId="3578BCD5" w14:textId="6E28F4AC" w:rsidR="00DC7043" w:rsidRPr="00DC7043" w:rsidRDefault="008D5E7D" w:rsidP="00DC7043">
      <w:pPr>
        <w:rPr>
          <w:rFonts w:cstheme="minorHAnsi"/>
          <w:b/>
          <w:bCs/>
          <w:sz w:val="32"/>
          <w:szCs w:val="32"/>
        </w:rPr>
      </w:pPr>
      <w:r w:rsidRPr="008D5E7D">
        <w:rPr>
          <w:rFonts w:cstheme="minorHAnsi"/>
          <w:b/>
          <w:bCs/>
          <w:sz w:val="32"/>
          <w:szCs w:val="32"/>
        </w:rPr>
        <w:lastRenderedPageBreak/>
        <w:t>Q4</w:t>
      </w:r>
    </w:p>
    <w:p w14:paraId="09EAAF22" w14:textId="00796771" w:rsidR="008D5E7D" w:rsidRPr="008D5E7D" w:rsidRDefault="008D5E7D" w:rsidP="008D5E7D">
      <w:pPr>
        <w:rPr>
          <w:rFonts w:cstheme="minorHAnsi"/>
          <w:b/>
          <w:bCs/>
          <w:sz w:val="24"/>
          <w:szCs w:val="24"/>
        </w:rPr>
      </w:pPr>
      <w:proofErr w:type="gramStart"/>
      <w:r w:rsidRPr="008D5E7D">
        <w:rPr>
          <w:rFonts w:cstheme="minorHAnsi"/>
          <w:b/>
          <w:bCs/>
          <w:sz w:val="24"/>
          <w:szCs w:val="24"/>
        </w:rPr>
        <w:t>Part(</w:t>
      </w:r>
      <w:proofErr w:type="gramEnd"/>
      <w:r w:rsidRPr="008D5E7D">
        <w:rPr>
          <w:rFonts w:cstheme="minorHAnsi"/>
          <w:b/>
          <w:bCs/>
          <w:sz w:val="24"/>
          <w:szCs w:val="24"/>
        </w:rPr>
        <w:t>1) – Forward Euler method</w:t>
      </w:r>
    </w:p>
    <w:p w14:paraId="39FAE55B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f = 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@(</w:t>
      </w:r>
      <w:proofErr w:type="spellStart"/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,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 (t*y-y^2/2)/t^2;</w:t>
      </w:r>
    </w:p>
    <w:p w14:paraId="693DA6DA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D36EE61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 = 1;</w:t>
      </w:r>
    </w:p>
    <w:p w14:paraId="3F6402BD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b = 3;</w:t>
      </w:r>
    </w:p>
    <w:p w14:paraId="7AC9DE1B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h = 1/128;</w:t>
      </w:r>
    </w:p>
    <w:p w14:paraId="2D5A9CA8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spellStart"/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linspace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,b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,(b-a)/h+1);</w:t>
      </w:r>
    </w:p>
    <w:p w14:paraId="0838B3C6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zeros(</w:t>
      </w:r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1,length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02556523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1) = 4;</w:t>
      </w:r>
    </w:p>
    <w:p w14:paraId="211597A7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5467B464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942C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E942C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(b-a)/h</w:t>
      </w:r>
    </w:p>
    <w:p w14:paraId="29803F30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i+1) =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 + h*f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),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3804ECA1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942C3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2FF6AE50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589F407" w14:textId="77777777" w:rsidR="00E942C3" w:rsidRPr="00E942C3" w:rsidRDefault="00E942C3" w:rsidP="00E942C3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plot(</w:t>
      </w:r>
      <w:proofErr w:type="spellStart"/>
      <w:proofErr w:type="gram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 xml:space="preserve">, </w:t>
      </w:r>
      <w:proofErr w:type="spellStart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942C3">
        <w:rPr>
          <w:rFonts w:ascii="Courier New" w:eastAsia="PMingLiU" w:hAnsi="Courier New" w:cs="Courier New"/>
          <w:sz w:val="24"/>
          <w:szCs w:val="24"/>
          <w:lang w:eastAsia="zh-TW"/>
        </w:rPr>
        <w:t>)</w:t>
      </w:r>
    </w:p>
    <w:p w14:paraId="13109D83" w14:textId="4F739225" w:rsidR="00DC7043" w:rsidRDefault="00E06C75" w:rsidP="000D705D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  <w:lang w:eastAsia="zh-TW"/>
        </w:rPr>
        <w:pict w14:anchorId="0706C5E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377.25pt;height:283.5pt">
            <v:imagedata r:id="rId5" o:title="euler_f"/>
          </v:shape>
        </w:pict>
      </w:r>
    </w:p>
    <w:p w14:paraId="5F44A932" w14:textId="082070D5" w:rsidR="00DC7043" w:rsidRPr="000D705D" w:rsidRDefault="00DC7043" w:rsidP="008D5E7D">
      <w:pPr>
        <w:rPr>
          <w:rFonts w:cstheme="minorHAnsi"/>
          <w:b/>
          <w:bCs/>
          <w:sz w:val="24"/>
          <w:szCs w:val="24"/>
        </w:rPr>
      </w:pPr>
      <w:proofErr w:type="gramStart"/>
      <w:r w:rsidRPr="000D705D">
        <w:rPr>
          <w:rFonts w:cstheme="minorHAnsi"/>
          <w:b/>
          <w:bCs/>
          <w:sz w:val="24"/>
          <w:szCs w:val="24"/>
        </w:rPr>
        <w:t>Part(</w:t>
      </w:r>
      <w:proofErr w:type="gramEnd"/>
      <w:r w:rsidRPr="000D705D">
        <w:rPr>
          <w:rFonts w:cstheme="minorHAnsi"/>
          <w:b/>
          <w:bCs/>
          <w:sz w:val="24"/>
          <w:szCs w:val="24"/>
        </w:rPr>
        <w:t>2) – Backward Euler method</w:t>
      </w:r>
    </w:p>
    <w:p w14:paraId="5F953E4B" w14:textId="6865AE6B" w:rsidR="00DC7043" w:rsidRDefault="00DC7043" w:rsidP="008D5E7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 you </w:t>
      </w:r>
      <w:r w:rsidR="000D705D">
        <w:rPr>
          <w:rFonts w:cstheme="minorHAnsi"/>
          <w:sz w:val="24"/>
          <w:szCs w:val="24"/>
        </w:rPr>
        <w:t>need</w:t>
      </w:r>
      <w:r>
        <w:rPr>
          <w:rFonts w:cstheme="minorHAnsi"/>
          <w:sz w:val="24"/>
          <w:szCs w:val="24"/>
        </w:rPr>
        <w:t xml:space="preserve"> to derive the actual scheme:</w:t>
      </w:r>
    </w:p>
    <w:p w14:paraId="2FE44E5D" w14:textId="0A52D1EC" w:rsidR="00DC7043" w:rsidRPr="00DC7043" w:rsidRDefault="00E942C3" w:rsidP="008D5E7D">
      <w:pPr>
        <w:rPr>
          <w:rFonts w:cstheme="minorHAnsi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theme="minorHAnsi"/>
                  <w:sz w:val="24"/>
                  <w:szCs w:val="24"/>
                </w:rPr>
                <m:t>h</m:t>
              </m:r>
            </m:den>
          </m:f>
          <m:r>
            <w:rPr>
              <w:rFonts w:ascii="Cambria Math" w:hAns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</m:sSub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2</m:t>
                  </m:r>
                </m:den>
              </m:f>
            </m:num>
            <m:den>
              <m:sSubSup>
                <m:sSubSup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i+1</m:t>
                  </m:r>
                </m:sub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2</m:t>
                  </m:r>
                </m:sup>
              </m:sSubSup>
            </m:den>
          </m:f>
        </m:oMath>
      </m:oMathPara>
    </w:p>
    <w:p w14:paraId="491641D0" w14:textId="0EE59137" w:rsidR="00DC7043" w:rsidRPr="00DC7043" w:rsidRDefault="00DC7043" w:rsidP="008D5E7D">
      <w:pPr>
        <w:rPr>
          <w:rFonts w:cstheme="minorHAnsi"/>
          <w:sz w:val="24"/>
          <w:szCs w:val="24"/>
        </w:rPr>
      </w:pPr>
      <m:oMathPara>
        <m:oMath>
          <m:r>
            <w:rPr>
              <w:rFonts w:ascii="Cambria Math" w:hAnsi="Cambria Math" w:cstheme="minorHAnsi"/>
              <w:sz w:val="24"/>
              <w:szCs w:val="24"/>
            </w:rPr>
            <w:lastRenderedPageBreak/>
            <m:t>⇒</m:t>
          </m:r>
          <m:sSub>
            <m:sSub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inorHAnsi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 w:cstheme="minorHAnsi"/>
                  <w:sz w:val="24"/>
                  <w:szCs w:val="24"/>
                </w:rPr>
                <m:t>i+1</m:t>
              </m:r>
            </m:sub>
          </m:sSub>
          <m:r>
            <w:rPr>
              <w:rFonts w:ascii="Cambria Math" w:hAnsi="Cambria Math" w:cstheme="minorHAns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inorHAnsi"/>
                  <w:sz w:val="24"/>
                  <w:szCs w:val="24"/>
                </w:rPr>
                <m:t>-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-h</m:t>
                  </m:r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</m:sSub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i+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2</m:t>
                              </m:r>
                            </m:sup>
                          </m:sSubSup>
                          <m:r>
                            <w:rPr>
                              <w:rFonts w:ascii="Cambria Math" w:hAnsi="Cambria Math" w:cstheme="minorHAnsi"/>
                              <w:sz w:val="24"/>
                              <w:szCs w:val="24"/>
                            </w:rPr>
                            <m:t>-h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inorHAnsi"/>
                                  <w:sz w:val="24"/>
                                  <w:szCs w:val="24"/>
                                </w:rPr>
                                <m:t>i+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+2</m:t>
                  </m:r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h</m:t>
                  </m:r>
                  <m:sSubSup>
                    <m:sSubSup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+1</m:t>
                      </m:r>
                    </m:sub>
                    <m:sup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2</m:t>
                      </m:r>
                    </m:sup>
                  </m:sSubSup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rad>
            </m:num>
            <m:den>
              <m:r>
                <w:rPr>
                  <w:rFonts w:ascii="Cambria Math" w:hAnsi="Cambria Math" w:cstheme="minorHAnsi"/>
                  <w:sz w:val="24"/>
                  <w:szCs w:val="24"/>
                </w:rPr>
                <m:t>h</m:t>
              </m:r>
            </m:den>
          </m:f>
        </m:oMath>
      </m:oMathPara>
    </w:p>
    <w:p w14:paraId="202E8BC2" w14:textId="745FB0D9" w:rsidR="00175AC4" w:rsidRDefault="00175AC4" w:rsidP="00D33D9D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iven in the initial </w:t>
      </w:r>
      <w:proofErr w:type="gramStart"/>
      <w:r>
        <w:rPr>
          <w:rFonts w:cstheme="minorHAnsi"/>
          <w:sz w:val="24"/>
          <w:szCs w:val="24"/>
        </w:rPr>
        <w:t xml:space="preserve">point </w:t>
      </w:r>
      <w:proofErr w:type="gramEnd"/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=4</m:t>
        </m:r>
        <m:r>
          <w:rPr>
            <w:rFonts w:ascii="Cambria Math" w:hAnsi="Cambria Math" w:cstheme="minorHAnsi"/>
            <w:sz w:val="24"/>
            <w:szCs w:val="24"/>
          </w:rPr>
          <m:t>&gt;0</m:t>
        </m:r>
      </m:oMath>
      <w:r>
        <w:rPr>
          <w:rFonts w:cstheme="minorHAnsi"/>
          <w:sz w:val="24"/>
          <w:szCs w:val="24"/>
        </w:rPr>
        <w:t xml:space="preserve">, we should expect that </w:t>
      </w:r>
      <m:oMath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1</m:t>
            </m:r>
          </m:sub>
        </m:sSub>
      </m:oMath>
      <w:r w:rsidR="00D33D9D">
        <w:rPr>
          <w:rFonts w:cstheme="minorHAnsi"/>
          <w:sz w:val="24"/>
          <w:szCs w:val="24"/>
        </w:rPr>
        <w:t xml:space="preserve"> is still </w:t>
      </w:r>
      <w:r w:rsidR="00ED5333">
        <w:rPr>
          <w:rFonts w:cstheme="minorHAnsi"/>
          <w:sz w:val="24"/>
          <w:szCs w:val="24"/>
        </w:rPr>
        <w:t xml:space="preserve">very close to </w:t>
      </w:r>
      <m:oMath>
        <m:r>
          <w:rPr>
            <w:rFonts w:ascii="Cambria Math" w:hAnsi="Cambria Math" w:cstheme="minorHAnsi"/>
            <w:sz w:val="24"/>
            <w:szCs w:val="24"/>
          </w:rPr>
          <m:t>4</m:t>
        </m:r>
      </m:oMath>
      <w:r w:rsidR="00ED5333">
        <w:rPr>
          <w:rFonts w:cstheme="minorHAnsi"/>
          <w:sz w:val="24"/>
          <w:szCs w:val="24"/>
        </w:rPr>
        <w:t xml:space="preserve">, thus </w:t>
      </w:r>
      <m:oMath>
        <m:r>
          <w:rPr>
            <w:rFonts w:ascii="Cambria Math" w:hAnsi="Cambria Math" w:cstheme="minorHAnsi"/>
            <w:sz w:val="24"/>
            <w:szCs w:val="24"/>
          </w:rPr>
          <m:t>&gt;0</m:t>
        </m:r>
      </m:oMath>
      <w:r w:rsidR="00ED5333">
        <w:rPr>
          <w:rFonts w:cstheme="minorHAnsi"/>
          <w:sz w:val="24"/>
          <w:szCs w:val="24"/>
        </w:rPr>
        <w:t xml:space="preserve"> </w:t>
      </w:r>
      <w:r w:rsidR="00D33D9D">
        <w:rPr>
          <w:rFonts w:cstheme="minorHAnsi"/>
          <w:sz w:val="24"/>
          <w:szCs w:val="24"/>
        </w:rPr>
        <w:t xml:space="preserve">when </w:t>
      </w:r>
      <m:oMath>
        <m:r>
          <w:rPr>
            <w:rFonts w:ascii="Cambria Math" w:hAnsi="Cambria Math" w:cstheme="minorHAnsi"/>
            <w:sz w:val="24"/>
            <w:szCs w:val="24"/>
          </w:rPr>
          <m:t>h</m:t>
        </m:r>
      </m:oMath>
      <w:r w:rsidR="00D33D9D">
        <w:rPr>
          <w:rFonts w:cstheme="minorHAnsi"/>
          <w:sz w:val="24"/>
          <w:szCs w:val="24"/>
        </w:rPr>
        <w:t xml:space="preserve"> is taken ar</w:t>
      </w:r>
      <w:r w:rsidR="00E06C75">
        <w:rPr>
          <w:rFonts w:cstheme="minorHAnsi"/>
          <w:sz w:val="24"/>
          <w:szCs w:val="24"/>
        </w:rPr>
        <w:t>bitrarily small. Therefore, +</w:t>
      </w:r>
      <w:proofErr w:type="spellStart"/>
      <w:r w:rsidR="00E06C75">
        <w:rPr>
          <w:rFonts w:cstheme="minorHAnsi"/>
          <w:sz w:val="24"/>
          <w:szCs w:val="24"/>
        </w:rPr>
        <w:t>ve</w:t>
      </w:r>
      <w:proofErr w:type="spellEnd"/>
      <w:r w:rsidR="00D33D9D">
        <w:rPr>
          <w:rFonts w:cstheme="minorHAnsi"/>
          <w:sz w:val="24"/>
          <w:szCs w:val="24"/>
        </w:rPr>
        <w:t xml:space="preserve"> sign should be taken.</w:t>
      </w:r>
      <w:bookmarkStart w:id="0" w:name="_GoBack"/>
      <w:bookmarkEnd w:id="0"/>
    </w:p>
    <w:p w14:paraId="6E1D18C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f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@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,y,h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 (-(t^2-h*t)+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sqrt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(t^2-h*t)^2+2*h*t^2*y))/h;</w:t>
      </w:r>
    </w:p>
    <w:p w14:paraId="6D4C0725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18BAFEAB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 = 1;</w:t>
      </w:r>
    </w:p>
    <w:p w14:paraId="58C8B312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b = 3;</w:t>
      </w:r>
    </w:p>
    <w:p w14:paraId="268AA849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h = 1/128;</w:t>
      </w:r>
    </w:p>
    <w:p w14:paraId="3066BDD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spellStart"/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linspace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,b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,(b-a)/h+1);</w:t>
      </w:r>
    </w:p>
    <w:p w14:paraId="708D4887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zeros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1,length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77244D10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1) = 4;</w:t>
      </w:r>
    </w:p>
    <w:p w14:paraId="46AD5FEA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4456CA7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(b-a)/h</w:t>
      </w:r>
    </w:p>
    <w:p w14:paraId="7665F192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+1) = f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(i+1)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, h);</w:t>
      </w:r>
    </w:p>
    <w:p w14:paraId="3FF16301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2A6FE5AC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21CAB5D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plot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</w:t>
      </w:r>
    </w:p>
    <w:p w14:paraId="3B4F124C" w14:textId="4287956A" w:rsidR="00D33D9D" w:rsidRPr="00E06C75" w:rsidRDefault="00D33D9D" w:rsidP="00D33D9D">
      <w:pPr>
        <w:rPr>
          <w:rFonts w:cstheme="minorHAnsi"/>
          <w:sz w:val="24"/>
          <w:szCs w:val="24"/>
        </w:rPr>
      </w:pPr>
    </w:p>
    <w:p w14:paraId="667BEDAE" w14:textId="453770EE" w:rsidR="00D33D9D" w:rsidRDefault="00E06C75" w:rsidP="00D33D9D">
      <w:pPr>
        <w:jc w:val="center"/>
        <w:rPr>
          <w:rFonts w:cstheme="minorHAnsi"/>
          <w:noProof/>
          <w:sz w:val="24"/>
          <w:szCs w:val="24"/>
          <w:lang w:eastAsia="zh-TW"/>
        </w:rPr>
      </w:pPr>
      <w:r>
        <w:rPr>
          <w:rFonts w:cstheme="minorHAnsi"/>
          <w:noProof/>
          <w:sz w:val="24"/>
          <w:szCs w:val="24"/>
          <w:lang w:eastAsia="zh-TW"/>
        </w:rPr>
        <w:pict w14:anchorId="03359BF7">
          <v:shape id="_x0000_i1032" type="#_x0000_t75" style="width:378pt;height:283.5pt">
            <v:imagedata r:id="rId6" o:title="euler_b"/>
          </v:shape>
        </w:pict>
      </w:r>
    </w:p>
    <w:p w14:paraId="675C6E48" w14:textId="5FFFAB74" w:rsidR="00E06C75" w:rsidRDefault="00E06C75" w:rsidP="00D33D9D">
      <w:pPr>
        <w:jc w:val="center"/>
        <w:rPr>
          <w:rFonts w:cstheme="minorHAnsi"/>
          <w:noProof/>
          <w:sz w:val="24"/>
          <w:szCs w:val="24"/>
          <w:lang w:eastAsia="zh-TW"/>
        </w:rPr>
      </w:pPr>
    </w:p>
    <w:p w14:paraId="481C74FA" w14:textId="7AF424B6" w:rsidR="00E06C75" w:rsidRDefault="00E06C75" w:rsidP="00E06C75">
      <w:pPr>
        <w:rPr>
          <w:rFonts w:cstheme="minorHAnsi" w:hint="eastAsia"/>
          <w:sz w:val="24"/>
          <w:szCs w:val="24"/>
        </w:rPr>
      </w:pPr>
    </w:p>
    <w:p w14:paraId="0A1F0E26" w14:textId="1C2069D0" w:rsidR="00D33D9D" w:rsidRPr="00D33D9D" w:rsidRDefault="00D33D9D" w:rsidP="00D33D9D">
      <w:pPr>
        <w:rPr>
          <w:rFonts w:ascii="CMR12" w:hAnsi="CMR12" w:cs="CMR12"/>
          <w:b/>
          <w:bCs/>
          <w:sz w:val="24"/>
          <w:szCs w:val="24"/>
        </w:rPr>
      </w:pPr>
      <w:proofErr w:type="gramStart"/>
      <w:r w:rsidRPr="00D33D9D">
        <w:rPr>
          <w:rFonts w:cstheme="minorHAnsi"/>
          <w:b/>
          <w:bCs/>
          <w:sz w:val="24"/>
          <w:szCs w:val="24"/>
        </w:rPr>
        <w:lastRenderedPageBreak/>
        <w:t>Part(</w:t>
      </w:r>
      <w:proofErr w:type="gramEnd"/>
      <w:r w:rsidRPr="00D33D9D">
        <w:rPr>
          <w:rFonts w:cstheme="minorHAnsi"/>
          <w:b/>
          <w:bCs/>
          <w:sz w:val="24"/>
          <w:szCs w:val="24"/>
        </w:rPr>
        <w:t xml:space="preserve">3) - </w:t>
      </w:r>
      <w:r w:rsidRPr="00D33D9D">
        <w:rPr>
          <w:rFonts w:ascii="CMR12" w:hAnsi="CMR12" w:cs="CMR12"/>
          <w:b/>
          <w:bCs/>
          <w:sz w:val="24"/>
          <w:szCs w:val="24"/>
        </w:rPr>
        <w:t xml:space="preserve">4-th order </w:t>
      </w:r>
      <w:proofErr w:type="spellStart"/>
      <w:r w:rsidRPr="00D33D9D">
        <w:rPr>
          <w:rFonts w:ascii="CMR12" w:hAnsi="CMR12" w:cs="CMR12"/>
          <w:b/>
          <w:bCs/>
          <w:sz w:val="24"/>
          <w:szCs w:val="24"/>
        </w:rPr>
        <w:t>Runge-Kutta</w:t>
      </w:r>
      <w:proofErr w:type="spellEnd"/>
      <w:r w:rsidRPr="00D33D9D">
        <w:rPr>
          <w:rFonts w:ascii="CMR12" w:hAnsi="CMR12" w:cs="CMR12"/>
          <w:b/>
          <w:bCs/>
          <w:sz w:val="24"/>
          <w:szCs w:val="24"/>
        </w:rPr>
        <w:t xml:space="preserve"> method</w:t>
      </w:r>
    </w:p>
    <w:p w14:paraId="718D870C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f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@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,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 (t*y-y^2/2)/t^2;</w:t>
      </w:r>
    </w:p>
    <w:p w14:paraId="5D82C3EE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7CA362F0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 = 1;</w:t>
      </w:r>
    </w:p>
    <w:p w14:paraId="23179D75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b = 3;</w:t>
      </w:r>
    </w:p>
    <w:p w14:paraId="5C00462D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h = 1/128;</w:t>
      </w:r>
    </w:p>
    <w:p w14:paraId="119120CA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spellStart"/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linspace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,b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,(b-a)/h+1);</w:t>
      </w:r>
    </w:p>
    <w:p w14:paraId="07A3A33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zeros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1,length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2BB8AFC0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1) = 4;</w:t>
      </w:r>
    </w:p>
    <w:p w14:paraId="673B1285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604253E1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for</w:t>
      </w:r>
      <w:proofErr w:type="gramEnd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 xml:space="preserve">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= 1:(b-a)/h</w:t>
      </w:r>
    </w:p>
    <w:p w14:paraId="6B98B73A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z1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f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)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);</w:t>
      </w:r>
    </w:p>
    <w:p w14:paraId="5CBA19C4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z2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f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)+h/2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+h*z1/2);</w:t>
      </w:r>
    </w:p>
    <w:p w14:paraId="6A7B4B0B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z3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f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)+h/2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+h*z2/2);</w:t>
      </w:r>
    </w:p>
    <w:p w14:paraId="16FAD2D8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z4 = 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f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)+h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+h*z3);</w:t>
      </w:r>
    </w:p>
    <w:p w14:paraId="2F7766E3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   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</w:t>
      </w: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i+1) =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(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i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 + h/6*(z1+2*z2+2*z3+z4);</w:t>
      </w:r>
    </w:p>
    <w:p w14:paraId="12B2D1B5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color w:val="0E00FF"/>
          <w:sz w:val="24"/>
          <w:szCs w:val="24"/>
          <w:lang w:eastAsia="zh-TW"/>
        </w:rPr>
        <w:t>end</w:t>
      </w:r>
      <w:proofErr w:type="gramEnd"/>
    </w:p>
    <w:p w14:paraId="7123CBEA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</w:p>
    <w:p w14:paraId="0552D4EF" w14:textId="77777777" w:rsidR="00E06C75" w:rsidRPr="00E06C75" w:rsidRDefault="00E06C75" w:rsidP="00E06C75">
      <w:pPr>
        <w:spacing w:after="0" w:line="240" w:lineRule="auto"/>
        <w:rPr>
          <w:rFonts w:ascii="Courier New" w:eastAsia="PMingLiU" w:hAnsi="Courier New" w:cs="Courier New"/>
          <w:sz w:val="24"/>
          <w:szCs w:val="24"/>
          <w:lang w:eastAsia="zh-TW"/>
        </w:rPr>
      </w:pPr>
      <w:proofErr w:type="gram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plot(</w:t>
      </w:r>
      <w:proofErr w:type="spellStart"/>
      <w:proofErr w:type="gram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t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 xml:space="preserve">, </w:t>
      </w:r>
      <w:proofErr w:type="spellStart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y_array</w:t>
      </w:r>
      <w:proofErr w:type="spellEnd"/>
      <w:r w:rsidRPr="00E06C75">
        <w:rPr>
          <w:rFonts w:ascii="Courier New" w:eastAsia="PMingLiU" w:hAnsi="Courier New" w:cs="Courier New"/>
          <w:sz w:val="24"/>
          <w:szCs w:val="24"/>
          <w:lang w:eastAsia="zh-TW"/>
        </w:rPr>
        <w:t>)</w:t>
      </w:r>
    </w:p>
    <w:p w14:paraId="52BCB05F" w14:textId="17D12C98" w:rsidR="00D33D9D" w:rsidRDefault="00E06C75" w:rsidP="00D33D9D">
      <w:pPr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  <w:lang w:eastAsia="zh-TW"/>
        </w:rPr>
        <w:pict w14:anchorId="350E84D7">
          <v:shape id="_x0000_i1039" type="#_x0000_t75" style="width:378pt;height:283.5pt">
            <v:imagedata r:id="rId7" o:title="rk4"/>
          </v:shape>
        </w:pict>
      </w:r>
    </w:p>
    <w:p w14:paraId="09DD38EC" w14:textId="06DD628C" w:rsidR="00D33D9D" w:rsidRDefault="00D33D9D" w:rsidP="00D33D9D">
      <w:pPr>
        <w:rPr>
          <w:rFonts w:cstheme="minorHAnsi"/>
          <w:sz w:val="24"/>
          <w:szCs w:val="24"/>
        </w:rPr>
      </w:pPr>
    </w:p>
    <w:p w14:paraId="761A39CC" w14:textId="67283600" w:rsidR="00D33D9D" w:rsidRDefault="00D33D9D" w:rsidP="00D33D9D">
      <w:pPr>
        <w:rPr>
          <w:rFonts w:cstheme="minorHAnsi"/>
          <w:sz w:val="24"/>
          <w:szCs w:val="24"/>
        </w:rPr>
      </w:pPr>
    </w:p>
    <w:p w14:paraId="0CAC979D" w14:textId="54410DF1" w:rsidR="00D33D9D" w:rsidRDefault="00D33D9D" w:rsidP="00D33D9D">
      <w:pPr>
        <w:rPr>
          <w:rFonts w:cstheme="minorHAnsi"/>
          <w:sz w:val="24"/>
          <w:szCs w:val="24"/>
        </w:rPr>
      </w:pPr>
    </w:p>
    <w:p w14:paraId="7B1AADBA" w14:textId="04A7A3DC" w:rsidR="00D33D9D" w:rsidRDefault="00D33D9D" w:rsidP="00D33D9D">
      <w:pPr>
        <w:rPr>
          <w:rFonts w:cstheme="minorHAnsi"/>
          <w:sz w:val="24"/>
          <w:szCs w:val="24"/>
        </w:rPr>
      </w:pPr>
    </w:p>
    <w:p w14:paraId="4C24BC8B" w14:textId="7DAB661B" w:rsidR="00E06C75" w:rsidRPr="002272B5" w:rsidRDefault="00E06C75" w:rsidP="00E06C7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Q5</w:t>
      </w:r>
    </w:p>
    <w:p w14:paraId="3861F684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>Taylor expansion to time part</w:t>
      </w:r>
    </w:p>
    <w:p w14:paraId="213AED83" w14:textId="77777777" w:rsidR="00E06C75" w:rsidRPr="00943A6B" w:rsidRDefault="00E06C75" w:rsidP="00E06C75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+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t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-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t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t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-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p>
              </m:sSup>
            </m:e>
          </m:d>
        </m:oMath>
      </m:oMathPara>
    </w:p>
    <w:p w14:paraId="6CB67FF9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 xml:space="preserve">Therefore </w:t>
      </w:r>
    </w:p>
    <w:p w14:paraId="305854F1" w14:textId="77777777" w:rsidR="00E06C75" w:rsidRPr="00943A6B" w:rsidRDefault="00E06C75" w:rsidP="00E06C75">
      <w:pPr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t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(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)</m:t>
          </m:r>
        </m:oMath>
      </m:oMathPara>
    </w:p>
    <w:p w14:paraId="47BF612A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>Taylor expansion to position part</w:t>
      </w:r>
    </w:p>
    <w:p w14:paraId="13FF6A44" w14:textId="77777777" w:rsidR="00E06C75" w:rsidRPr="00943A6B" w:rsidRDefault="00E06C75" w:rsidP="00E06C75">
      <w:pPr>
        <w:rPr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+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+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x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x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6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  <m:oMath>
          <m:r>
            <w:rPr>
              <w:rFonts w:ascii="Cambria Math" w:hAnsi="Cambria Math"/>
              <w:sz w:val="24"/>
              <w:szCs w:val="24"/>
            </w:rPr>
            <m:t>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-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e>
          </m:d>
          <m:r>
            <w:rPr>
              <w:rFonts w:ascii="Cambria Math" w:hAnsi="Cambria Math"/>
              <w:sz w:val="24"/>
              <w:szCs w:val="24"/>
            </w:rPr>
            <m:t>=U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t,x</m:t>
              </m:r>
            </m:e>
          </m:d>
          <m:r>
            <w:rPr>
              <w:rFonts w:ascii="Cambria Math" w:hAnsi="Cambria Math"/>
              <w:sz w:val="24"/>
              <w:szCs w:val="24"/>
            </w:rPr>
            <m:t>-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Δ</m:t>
          </m:r>
          <m:r>
            <w:rPr>
              <w:rFonts w:ascii="Cambria Math" w:hAnsi="Cambria Math"/>
              <w:sz w:val="24"/>
              <w:szCs w:val="24"/>
            </w:rPr>
            <m:t>x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x</m:t>
                      </m:r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6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3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489C7CA8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 xml:space="preserve">Therefore </w:t>
      </w:r>
    </w:p>
    <w:p w14:paraId="36671D96" w14:textId="77777777" w:rsidR="00E06C75" w:rsidRPr="00943A6B" w:rsidRDefault="00E06C75" w:rsidP="00E06C75">
      <w:pPr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2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∂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U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</m:e>
            <m:sub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sub>
          </m:sSub>
          <m:r>
            <w:rPr>
              <w:rFonts w:ascii="Cambria Math" w:hAnsi="Cambria Math"/>
              <w:sz w:val="24"/>
              <w:szCs w:val="24"/>
            </w:rPr>
            <m:t>+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2CE6D431" w14:textId="77777777" w:rsidR="00E06C75" w:rsidRPr="00943A6B" w:rsidRDefault="00E06C75" w:rsidP="00E06C75">
      <w:pPr>
        <w:rPr>
          <w:sz w:val="24"/>
          <w:szCs w:val="24"/>
        </w:rPr>
      </w:pPr>
      <w:r w:rsidRPr="00943A6B">
        <w:rPr>
          <w:sz w:val="24"/>
          <w:szCs w:val="24"/>
        </w:rPr>
        <w:t xml:space="preserve">So truncation error is </w:t>
      </w:r>
    </w:p>
    <w:p w14:paraId="2E672754" w14:textId="77777777" w:rsidR="00E06C75" w:rsidRPr="00943A6B" w:rsidRDefault="00E06C75" w:rsidP="00E06C75">
      <w:pPr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Δ</m:t>
              </m:r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-2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U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t,x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  <w:sz w:val="24"/>
              <w:szCs w:val="24"/>
            </w:rPr>
            <m:t>= 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24"/>
            </w:rPr>
            <m:t>+ O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Δ</m:t>
                      </m:r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e>
          </m:d>
        </m:oMath>
      </m:oMathPara>
    </w:p>
    <w:p w14:paraId="465C9EF3" w14:textId="77777777" w:rsidR="00E06C75" w:rsidRDefault="00E06C75" w:rsidP="00E06C75"/>
    <w:p w14:paraId="2E45F069" w14:textId="77777777" w:rsidR="00E06C75" w:rsidRPr="00D33D9D" w:rsidRDefault="00E06C75" w:rsidP="00D33D9D">
      <w:pPr>
        <w:rPr>
          <w:rFonts w:cstheme="minorHAnsi" w:hint="eastAsia"/>
          <w:sz w:val="24"/>
          <w:szCs w:val="24"/>
        </w:rPr>
      </w:pPr>
    </w:p>
    <w:sectPr w:rsidR="00E06C75" w:rsidRPr="00D33D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910D9"/>
    <w:multiLevelType w:val="hybridMultilevel"/>
    <w:tmpl w:val="06D2E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F4685"/>
    <w:multiLevelType w:val="hybridMultilevel"/>
    <w:tmpl w:val="5212CFE0"/>
    <w:lvl w:ilvl="0" w:tplc="8D765676">
      <w:numFmt w:val="bullet"/>
      <w:lvlText w:val="-"/>
      <w:lvlJc w:val="left"/>
      <w:pPr>
        <w:ind w:left="11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231D3CCF"/>
    <w:multiLevelType w:val="hybridMultilevel"/>
    <w:tmpl w:val="35405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82BC3"/>
    <w:multiLevelType w:val="hybridMultilevel"/>
    <w:tmpl w:val="35405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0NjM1MDU0sjAztzBW0lEKTi0uzszPAykwqgUAsvbw6SwAAAA="/>
  </w:docVars>
  <w:rsids>
    <w:rsidRoot w:val="00FD7AE5"/>
    <w:rsid w:val="000B3D5B"/>
    <w:rsid w:val="000B49B0"/>
    <w:rsid w:val="000D705D"/>
    <w:rsid w:val="000D765D"/>
    <w:rsid w:val="00175AC4"/>
    <w:rsid w:val="001B41C5"/>
    <w:rsid w:val="00236D54"/>
    <w:rsid w:val="002D3C33"/>
    <w:rsid w:val="0032512F"/>
    <w:rsid w:val="003909F4"/>
    <w:rsid w:val="003F14A7"/>
    <w:rsid w:val="00437B66"/>
    <w:rsid w:val="00464355"/>
    <w:rsid w:val="00476B72"/>
    <w:rsid w:val="0049542E"/>
    <w:rsid w:val="004C125E"/>
    <w:rsid w:val="004C444B"/>
    <w:rsid w:val="004E00BB"/>
    <w:rsid w:val="004F083F"/>
    <w:rsid w:val="00527DA8"/>
    <w:rsid w:val="00536801"/>
    <w:rsid w:val="00582F1B"/>
    <w:rsid w:val="005D7AF6"/>
    <w:rsid w:val="006C7EE8"/>
    <w:rsid w:val="006F5191"/>
    <w:rsid w:val="007234B7"/>
    <w:rsid w:val="0078018E"/>
    <w:rsid w:val="007B1485"/>
    <w:rsid w:val="008B6ABB"/>
    <w:rsid w:val="008D5E7D"/>
    <w:rsid w:val="00925AFD"/>
    <w:rsid w:val="009F2124"/>
    <w:rsid w:val="00AA3C5D"/>
    <w:rsid w:val="00AA46BC"/>
    <w:rsid w:val="00AD11C6"/>
    <w:rsid w:val="00AD1362"/>
    <w:rsid w:val="00AD7314"/>
    <w:rsid w:val="00AE34A8"/>
    <w:rsid w:val="00C11D3C"/>
    <w:rsid w:val="00CC34FF"/>
    <w:rsid w:val="00CC3CF5"/>
    <w:rsid w:val="00CD3540"/>
    <w:rsid w:val="00D33D9D"/>
    <w:rsid w:val="00DC7043"/>
    <w:rsid w:val="00E06C75"/>
    <w:rsid w:val="00E425D1"/>
    <w:rsid w:val="00E45B90"/>
    <w:rsid w:val="00E942C3"/>
    <w:rsid w:val="00EA0EEA"/>
    <w:rsid w:val="00ED5333"/>
    <w:rsid w:val="00F176C7"/>
    <w:rsid w:val="00FC2038"/>
    <w:rsid w:val="00FD7AE5"/>
    <w:rsid w:val="00FE43DF"/>
    <w:rsid w:val="00FF7862"/>
    <w:rsid w:val="00FF7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C7720"/>
  <w15:chartTrackingRefBased/>
  <w15:docId w15:val="{8A7798CF-DBCE-4051-B18E-956CE5728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D1362"/>
    <w:rPr>
      <w:color w:val="808080"/>
    </w:rPr>
  </w:style>
  <w:style w:type="paragraph" w:styleId="ListParagraph">
    <w:name w:val="List Paragraph"/>
    <w:basedOn w:val="Normal"/>
    <w:uiPriority w:val="34"/>
    <w:qFormat/>
    <w:rsid w:val="00AD1362"/>
    <w:pPr>
      <w:ind w:left="720"/>
      <w:contextualSpacing/>
    </w:pPr>
  </w:style>
  <w:style w:type="table" w:styleId="TableGrid">
    <w:name w:val="Table Grid"/>
    <w:basedOn w:val="TableNormal"/>
    <w:uiPriority w:val="39"/>
    <w:rsid w:val="00FF78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25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0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5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48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0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4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9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33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33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6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4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64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4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0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76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5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8</Pages>
  <Words>757</Words>
  <Characters>432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g Ming</dc:creator>
  <cp:keywords/>
  <dc:description/>
  <cp:lastModifiedBy>SHING Ming Tony</cp:lastModifiedBy>
  <cp:revision>28</cp:revision>
  <dcterms:created xsi:type="dcterms:W3CDTF">2021-05-10T16:08:00Z</dcterms:created>
  <dcterms:modified xsi:type="dcterms:W3CDTF">2024-03-08T09:29:00Z</dcterms:modified>
</cp:coreProperties>
</file>